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EE4C47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78F1258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63A38F6" w14:textId="1E643B8B" w:rsidR="002258C5" w:rsidRPr="00703B29" w:rsidRDefault="001F536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1-24/06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014E16">
        <w:rPr>
          <w:rFonts w:cs="Arial"/>
          <w:sz w:val="20"/>
        </w:rPr>
        <w:t>1H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14E16">
        <w:rPr>
          <w:rFonts w:cs="Arial"/>
          <w:sz w:val="20"/>
        </w:rPr>
        <w:t>2</w:t>
      </w:r>
      <w:r w:rsidR="009A6673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9A6673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12A80BC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3D7FBE0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1FE6978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C4F864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1E058F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56C2EF7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F68ED31" w14:textId="77777777" w:rsidR="00BD04A7" w:rsidRPr="001C202F" w:rsidRDefault="002C30F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7601F2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D99124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5E530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A51B3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611489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019E91A" w14:textId="77777777" w:rsidR="006D0D69" w:rsidRPr="00E44F7D" w:rsidRDefault="006D0D69" w:rsidP="006D0D6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D1038AC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5B2175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D1F809D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9A4E84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C95CB4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6705C3E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F8F659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D0D6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B38BB4D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97374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A765F65" w14:textId="77777777" w:rsidR="00FB4246" w:rsidRDefault="00FB424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B4246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04245403" wp14:editId="00B7A939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66800" cy="1044000"/>
            <wp:effectExtent l="0" t="0" r="5715" b="381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800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36B196" w14:textId="77777777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F477FC4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4FD457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35FAA9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8206F6C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F5F52C9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6F7A69D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5BF945A" w14:textId="77777777" w:rsidR="002D7944" w:rsidRDefault="002D7944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21AB06D5" w14:textId="77777777" w:rsidR="006A0680" w:rsidRPr="006A0680" w:rsidRDefault="006A0680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931CD74" w14:textId="77777777" w:rsidR="006A0680" w:rsidRPr="006A0680" w:rsidRDefault="00B321DF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imer mix</w:t>
      </w:r>
      <w:r w:rsidR="006A0680" w:rsidRPr="006A0680">
        <w:rPr>
          <w:rFonts w:ascii="Arial" w:hAnsi="Arial" w:cs="Arial"/>
          <w:spacing w:val="-2"/>
          <w:sz w:val="18"/>
          <w:szCs w:val="18"/>
        </w:rPr>
        <w:t xml:space="preserve"> </w:t>
      </w:r>
      <w:r>
        <w:rPr>
          <w:rFonts w:ascii="Arial" w:hAnsi="Arial" w:cs="Arial"/>
          <w:spacing w:val="-2"/>
          <w:sz w:val="18"/>
          <w:szCs w:val="18"/>
        </w:rPr>
        <w:t xml:space="preserve">1 </w:t>
      </w:r>
      <w:r w:rsidR="006A0680" w:rsidRPr="006A0680">
        <w:rPr>
          <w:rFonts w:ascii="Arial" w:hAnsi="Arial" w:cs="Arial"/>
          <w:spacing w:val="-2"/>
          <w:sz w:val="18"/>
          <w:szCs w:val="18"/>
        </w:rPr>
        <w:t>has a tendency of giving rise to primer oligomer formation.</w:t>
      </w:r>
    </w:p>
    <w:p w14:paraId="46A3BE32" w14:textId="77777777" w:rsidR="006A0680" w:rsidRPr="006A0680" w:rsidRDefault="006A0680" w:rsidP="00FB4246">
      <w:pPr>
        <w:pStyle w:val="Brdtext2"/>
        <w:rPr>
          <w:rFonts w:cs="Arial"/>
          <w:sz w:val="18"/>
          <w:szCs w:val="18"/>
        </w:rPr>
      </w:pPr>
      <w:r w:rsidRPr="006A0680">
        <w:rPr>
          <w:rFonts w:cs="Arial"/>
          <w:sz w:val="18"/>
          <w:szCs w:val="18"/>
        </w:rPr>
        <w:t>Primer mix 18 may have tendency of unspecific amplification and may give rise to a lower yield of HLA-specific PCR product than the other DRB1*01 primer mixes.</w:t>
      </w:r>
    </w:p>
    <w:p w14:paraId="12C462F4" w14:textId="77777777" w:rsidR="006A0680" w:rsidRPr="006A0680" w:rsidRDefault="006A0680" w:rsidP="00FB4246">
      <w:pPr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>Primer mix 24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03BDCEB6" w14:textId="77777777" w:rsidR="000D22C0" w:rsidRDefault="000D22C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0"/>
          <w:sz w:val="18"/>
          <w:szCs w:val="18"/>
        </w:rPr>
      </w:pPr>
    </w:p>
    <w:p w14:paraId="7584D94C" w14:textId="77777777" w:rsidR="009A6673" w:rsidRPr="009A6673" w:rsidRDefault="009A6673" w:rsidP="009A6673"/>
    <w:p w14:paraId="50DEA516" w14:textId="77777777" w:rsidR="009A6673" w:rsidRPr="009A6673" w:rsidRDefault="009A6673" w:rsidP="009A6673"/>
    <w:p w14:paraId="50BE08D1" w14:textId="77777777" w:rsidR="009A6673" w:rsidRPr="009A6673" w:rsidRDefault="009A6673" w:rsidP="009A6673"/>
    <w:p w14:paraId="30CB425A" w14:textId="77777777" w:rsidR="009A6673" w:rsidRPr="009A6673" w:rsidRDefault="009A6673" w:rsidP="009A6673"/>
    <w:p w14:paraId="77FE5E00" w14:textId="77777777" w:rsidR="009A6673" w:rsidRPr="009A6673" w:rsidRDefault="009A6673" w:rsidP="009A6673"/>
    <w:p w14:paraId="01501194" w14:textId="77777777" w:rsidR="009A6673" w:rsidRPr="009A6673" w:rsidRDefault="009A6673" w:rsidP="009A6673"/>
    <w:p w14:paraId="78BD24BE" w14:textId="77777777" w:rsidR="009A6673" w:rsidRPr="009A6673" w:rsidRDefault="009A6673" w:rsidP="009A6673"/>
    <w:p w14:paraId="6DDE340E" w14:textId="77777777" w:rsidR="009A6673" w:rsidRPr="009A6673" w:rsidRDefault="009A6673" w:rsidP="009A6673"/>
    <w:p w14:paraId="478F83F0" w14:textId="77777777" w:rsidR="009A6673" w:rsidRPr="009A6673" w:rsidRDefault="009A6673" w:rsidP="009A6673"/>
    <w:p w14:paraId="1E11B0B4" w14:textId="77777777" w:rsidR="009A6673" w:rsidRPr="009A6673" w:rsidRDefault="009A6673" w:rsidP="009A6673"/>
    <w:p w14:paraId="592BE8B6" w14:textId="77777777" w:rsidR="009A6673" w:rsidRPr="009A6673" w:rsidRDefault="009A6673" w:rsidP="009A6673"/>
    <w:p w14:paraId="7741C415" w14:textId="77777777" w:rsidR="009A6673" w:rsidRPr="009A6673" w:rsidRDefault="009A6673" w:rsidP="009A6673"/>
    <w:p w14:paraId="3EBFF614" w14:textId="77777777" w:rsidR="009A6673" w:rsidRPr="009A6673" w:rsidRDefault="009A6673" w:rsidP="009A6673"/>
    <w:p w14:paraId="518FB648" w14:textId="77777777" w:rsidR="009A6673" w:rsidRPr="009A6673" w:rsidRDefault="009A6673" w:rsidP="009A6673"/>
    <w:p w14:paraId="631DBA93" w14:textId="77777777" w:rsidR="009A6673" w:rsidRPr="009A6673" w:rsidRDefault="009A6673" w:rsidP="009A6673"/>
    <w:p w14:paraId="2F3B3E69" w14:textId="77777777" w:rsidR="009A6673" w:rsidRPr="009A6673" w:rsidRDefault="009A6673" w:rsidP="009A6673"/>
    <w:p w14:paraId="47108350" w14:textId="77777777" w:rsidR="009A6673" w:rsidRPr="009A6673" w:rsidRDefault="009A6673" w:rsidP="009A6673"/>
    <w:p w14:paraId="5E02D8F1" w14:textId="77777777" w:rsidR="009A6673" w:rsidRPr="009A6673" w:rsidRDefault="009A6673" w:rsidP="009A6673"/>
    <w:p w14:paraId="5234C1A5" w14:textId="77777777" w:rsidR="009A6673" w:rsidRPr="009A6673" w:rsidRDefault="009A6673" w:rsidP="009A6673"/>
    <w:p w14:paraId="66238B16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7D53CB6A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754EE6B5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6216C210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43EDF8A6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1E2D744F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637D49A4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192104CE" w14:textId="77777777" w:rsidR="009A6673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</w:p>
    <w:p w14:paraId="698E3B6A" w14:textId="587EF244" w:rsidR="009A6673" w:rsidRPr="00BE07B1" w:rsidRDefault="009A6673" w:rsidP="009A6673">
      <w:pPr>
        <w:pStyle w:val="Rubrik"/>
        <w:jc w:val="both"/>
        <w:rPr>
          <w:b w:val="0"/>
          <w:spacing w:val="0"/>
          <w:sz w:val="20"/>
          <w:szCs w:val="16"/>
          <w:lang w:val="en-GB"/>
        </w:rPr>
      </w:pPr>
      <w:r w:rsidRPr="00BE07B1">
        <w:rPr>
          <w:b w:val="0"/>
          <w:spacing w:val="0"/>
          <w:sz w:val="20"/>
          <w:szCs w:val="16"/>
          <w:lang w:val="en-GB"/>
        </w:rPr>
        <w:t>Changes in revision R01 compared to R00:</w:t>
      </w:r>
    </w:p>
    <w:p w14:paraId="63812A13" w14:textId="7197788C" w:rsidR="009A6673" w:rsidRPr="00DE4C06" w:rsidRDefault="009A6673" w:rsidP="009A6673">
      <w:pPr>
        <w:pStyle w:val="Rubrik"/>
        <w:numPr>
          <w:ilvl w:val="0"/>
          <w:numId w:val="7"/>
        </w:numPr>
        <w:jc w:val="left"/>
        <w:rPr>
          <w:lang w:val="en-GB"/>
        </w:rPr>
      </w:pPr>
      <w:r w:rsidRPr="001F1F25">
        <w:rPr>
          <w:b w:val="0"/>
          <w:spacing w:val="0"/>
          <w:sz w:val="20"/>
          <w:szCs w:val="16"/>
          <w:lang w:val="en-GB"/>
        </w:rPr>
        <w:t>The expiration date has been altered due to extension of shelf-life.</w:t>
      </w:r>
    </w:p>
    <w:p w14:paraId="1314D581" w14:textId="6D37F6D6" w:rsidR="009A6673" w:rsidRPr="009A6673" w:rsidRDefault="009A6673" w:rsidP="009A6673">
      <w:pPr>
        <w:sectPr w:rsidR="009A6673" w:rsidRPr="009A667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214F6572" w14:textId="77777777" w:rsidR="0022776D" w:rsidRDefault="003005C7" w:rsidP="00CC7BC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3005C7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0E390AD" wp14:editId="553213B1">
            <wp:simplePos x="0" y="0"/>
            <wp:positionH relativeFrom="column">
              <wp:posOffset>528</wp:posOffset>
            </wp:positionH>
            <wp:positionV relativeFrom="paragraph">
              <wp:posOffset>394</wp:posOffset>
            </wp:positionV>
            <wp:extent cx="5907600" cy="821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600" cy="82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38700" w14:textId="77777777" w:rsidR="00C43632" w:rsidRPr="0022776D" w:rsidRDefault="00C43632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</w:pPr>
      <w:r w:rsidRPr="00CC7BC7">
        <w:rPr>
          <w:rFonts w:cs="Arial"/>
          <w:b/>
          <w:sz w:val="18"/>
          <w:szCs w:val="18"/>
          <w:vertAlign w:val="superscript"/>
        </w:rPr>
        <w:lastRenderedPageBreak/>
        <w:t>1</w:t>
      </w:r>
      <w:r w:rsidRPr="00EE31A1">
        <w:rPr>
          <w:rFonts w:cs="Arial"/>
          <w:sz w:val="18"/>
          <w:szCs w:val="18"/>
        </w:rPr>
        <w:t xml:space="preserve">DRB1*01 alleles in bold lettering are listed as confirmed alleles on the </w:t>
      </w:r>
      <w:r w:rsidRPr="00EE31A1">
        <w:rPr>
          <w:rFonts w:cs="Arial"/>
          <w:spacing w:val="-3"/>
          <w:sz w:val="18"/>
          <w:szCs w:val="18"/>
        </w:rPr>
        <w:t xml:space="preserve">on the IMGT/HLA web page </w:t>
      </w:r>
      <w:hyperlink r:id="rId15" w:history="1">
        <w:r w:rsidRPr="00EE31A1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22776D">
        <w:rPr>
          <w:rFonts w:cs="Arial"/>
          <w:sz w:val="18"/>
          <w:szCs w:val="18"/>
        </w:rPr>
        <w:t>, release 3.2</w:t>
      </w:r>
      <w:r w:rsidR="00AA5CC9">
        <w:rPr>
          <w:rFonts w:cs="Arial"/>
          <w:sz w:val="18"/>
          <w:szCs w:val="18"/>
        </w:rPr>
        <w:t>6</w:t>
      </w:r>
      <w:r w:rsidR="00F3482A">
        <w:rPr>
          <w:rFonts w:cs="Arial"/>
          <w:sz w:val="18"/>
          <w:szCs w:val="18"/>
        </w:rPr>
        <w:t xml:space="preserve">.0, </w:t>
      </w:r>
      <w:r w:rsidR="00D06D78">
        <w:rPr>
          <w:rFonts w:cs="Arial"/>
          <w:sz w:val="18"/>
          <w:szCs w:val="18"/>
        </w:rPr>
        <w:t>October 2016</w:t>
      </w:r>
      <w:r w:rsidRPr="00EE31A1">
        <w:rPr>
          <w:rFonts w:cs="Arial"/>
          <w:sz w:val="18"/>
          <w:szCs w:val="18"/>
        </w:rPr>
        <w:t>.</w:t>
      </w:r>
    </w:p>
    <w:p w14:paraId="028EFADF" w14:textId="77777777" w:rsidR="0022776D" w:rsidRDefault="00F3482A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left="142" w:right="141"/>
        <w:rPr>
          <w:rFonts w:cs="Arial"/>
          <w:spacing w:val="-3"/>
          <w:sz w:val="18"/>
          <w:szCs w:val="18"/>
        </w:rPr>
      </w:pPr>
      <w:r w:rsidRPr="00CC7BC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482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482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F3482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482A">
        <w:rPr>
          <w:rFonts w:cs="Arial"/>
          <w:spacing w:val="-3"/>
          <w:sz w:val="18"/>
          <w:szCs w:val="18"/>
        </w:rPr>
        <w:t>.</w:t>
      </w:r>
    </w:p>
    <w:p w14:paraId="423AF7D5" w14:textId="77777777" w:rsidR="00AC0BBA" w:rsidRDefault="00AC0BBA" w:rsidP="00AC0BB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596" w:firstLine="568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 w:rsidRPr="004C417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The following </w:t>
      </w:r>
      <w:r w:rsidRPr="00EE31A1">
        <w:rPr>
          <w:rFonts w:cs="Arial"/>
          <w:sz w:val="18"/>
          <w:szCs w:val="18"/>
        </w:rPr>
        <w:t xml:space="preserve">DRB1*01 </w:t>
      </w:r>
      <w:r w:rsidRPr="00BB1B3D">
        <w:rPr>
          <w:sz w:val="18"/>
          <w:szCs w:val="18"/>
        </w:rPr>
        <w:t xml:space="preserve">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6B427068" w14:textId="77777777" w:rsidR="00AC0BBA" w:rsidRDefault="00AC0BBA" w:rsidP="00AC0BB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 w:firstLine="568"/>
        <w:rPr>
          <w:rFonts w:cs="Arial"/>
          <w:spacing w:val="-3"/>
          <w:sz w:val="18"/>
          <w:szCs w:val="18"/>
        </w:rPr>
      </w:pPr>
    </w:p>
    <w:tbl>
      <w:tblPr>
        <w:tblStyle w:val="A1"/>
        <w:tblW w:w="10348" w:type="dxa"/>
        <w:tblInd w:w="134" w:type="dxa"/>
        <w:tblLayout w:type="fixed"/>
        <w:tblLook w:val="0020" w:firstRow="1" w:lastRow="0" w:firstColumn="0" w:lastColumn="0" w:noHBand="0" w:noVBand="0"/>
      </w:tblPr>
      <w:tblGrid>
        <w:gridCol w:w="852"/>
        <w:gridCol w:w="1134"/>
        <w:gridCol w:w="5385"/>
        <w:gridCol w:w="2977"/>
      </w:tblGrid>
      <w:tr w:rsidR="00AC0BBA" w:rsidRPr="001D1E06" w14:paraId="199DF42C" w14:textId="77777777" w:rsidTr="001D1E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</w:tcPr>
          <w:p w14:paraId="6EDF484E" w14:textId="77777777" w:rsidR="00AC0BBA" w:rsidRPr="001D1E06" w:rsidRDefault="00AC0BBA" w:rsidP="007A0D4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1D1E06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1134" w:type="dxa"/>
          </w:tcPr>
          <w:p w14:paraId="06E5C25D" w14:textId="77777777" w:rsidR="00AC0BBA" w:rsidRPr="001D1E06" w:rsidRDefault="00AC0BBA" w:rsidP="007A0D4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1D1E06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Size of spec. PCR product</w:t>
            </w:r>
          </w:p>
        </w:tc>
        <w:tc>
          <w:tcPr>
            <w:tcW w:w="5385" w:type="dxa"/>
          </w:tcPr>
          <w:p w14:paraId="375E1E29" w14:textId="77777777" w:rsidR="00AC0BBA" w:rsidRPr="001D1E06" w:rsidRDefault="001D1E06" w:rsidP="007A0D4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1D1E06">
              <w:rPr>
                <w:rFonts w:cs="Arial"/>
                <w:color w:val="000000"/>
                <w:spacing w:val="-3"/>
                <w:sz w:val="18"/>
                <w:szCs w:val="18"/>
              </w:rPr>
              <w:t>Amplified DRB1*01</w:t>
            </w:r>
            <w:r w:rsidRPr="001D1E06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D1E06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977" w:type="dxa"/>
          </w:tcPr>
          <w:p w14:paraId="30B7E376" w14:textId="77777777" w:rsidR="00AC0BBA" w:rsidRPr="001D1E06" w:rsidRDefault="001D1E06" w:rsidP="007A0D4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1D1E06">
              <w:rPr>
                <w:rFonts w:cs="Arial"/>
                <w:color w:val="000000"/>
                <w:spacing w:val="-3"/>
                <w:sz w:val="18"/>
                <w:szCs w:val="18"/>
              </w:rPr>
              <w:t>Other amplified DRB1 alleles</w:t>
            </w:r>
          </w:p>
        </w:tc>
      </w:tr>
      <w:tr w:rsidR="001D1E06" w:rsidRPr="001D1E06" w14:paraId="65E0FC18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852" w:type="dxa"/>
          </w:tcPr>
          <w:p w14:paraId="5BACE857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14:paraId="135A3FD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084F62E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385" w:type="dxa"/>
          </w:tcPr>
          <w:p w14:paraId="689255A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62N</w:t>
            </w:r>
          </w:p>
          <w:p w14:paraId="50EC5BF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3:01-01:03:02, 01:10, 01:39N, 01:42, 01:61, 01:89</w:t>
            </w:r>
          </w:p>
        </w:tc>
        <w:tc>
          <w:tcPr>
            <w:tcW w:w="2977" w:type="dxa"/>
          </w:tcPr>
          <w:p w14:paraId="16917923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3F1B511D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03341065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</w:tcPr>
          <w:p w14:paraId="7F65A6D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79BE702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385" w:type="dxa"/>
          </w:tcPr>
          <w:p w14:paraId="19E093A8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9:01, 01:74</w:t>
            </w:r>
          </w:p>
          <w:p w14:paraId="578D5CA3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4, 01:11:01-01:11:02, 01:16, 01:35, 01:55, 01:89</w:t>
            </w:r>
          </w:p>
        </w:tc>
        <w:tc>
          <w:tcPr>
            <w:tcW w:w="2977" w:type="dxa"/>
          </w:tcPr>
          <w:p w14:paraId="6527B36D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76C4AD37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16038A52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134" w:type="dxa"/>
          </w:tcPr>
          <w:p w14:paraId="20DE3BE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08AC53F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385" w:type="dxa"/>
          </w:tcPr>
          <w:p w14:paraId="561E4F7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5, 01:31</w:t>
            </w:r>
          </w:p>
          <w:p w14:paraId="63DCA562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9:01-01:29:02, 01:74</w:t>
            </w:r>
          </w:p>
        </w:tc>
        <w:tc>
          <w:tcPr>
            <w:tcW w:w="2977" w:type="dxa"/>
          </w:tcPr>
          <w:p w14:paraId="22C1902C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204B6698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23610E3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134" w:type="dxa"/>
          </w:tcPr>
          <w:p w14:paraId="1F32C2B0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796394E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C54603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385" w:type="dxa"/>
          </w:tcPr>
          <w:p w14:paraId="4BFD345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50</w:t>
            </w:r>
          </w:p>
          <w:p w14:paraId="4BCCE2C3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7</w:t>
            </w:r>
          </w:p>
          <w:p w14:paraId="0E243CC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7</w:t>
            </w:r>
          </w:p>
        </w:tc>
        <w:tc>
          <w:tcPr>
            <w:tcW w:w="2977" w:type="dxa"/>
          </w:tcPr>
          <w:p w14:paraId="1F3CE51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2D05F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*14:112, </w:t>
            </w: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DRB3*01:47</w:t>
            </w:r>
          </w:p>
        </w:tc>
      </w:tr>
      <w:tr w:rsidR="001D1E06" w:rsidRPr="001D1E06" w14:paraId="506A28A0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7ABAB2A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134" w:type="dxa"/>
          </w:tcPr>
          <w:p w14:paraId="5FD22AD8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1CC2905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5385" w:type="dxa"/>
          </w:tcPr>
          <w:p w14:paraId="6F281459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8</w:t>
            </w:r>
          </w:p>
          <w:p w14:paraId="6FA183C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4, 01:06, 01:20:01-01:20:02, 01:61, 01:85</w:t>
            </w:r>
          </w:p>
        </w:tc>
        <w:tc>
          <w:tcPr>
            <w:tcW w:w="2977" w:type="dxa"/>
          </w:tcPr>
          <w:p w14:paraId="224872D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7DDAA381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13A55466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48A3917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461055D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385" w:type="dxa"/>
          </w:tcPr>
          <w:p w14:paraId="7BBA5AF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06, 01:09, 01:15</w:t>
            </w:r>
          </w:p>
          <w:p w14:paraId="373FCC1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52N</w:t>
            </w:r>
          </w:p>
        </w:tc>
        <w:tc>
          <w:tcPr>
            <w:tcW w:w="2977" w:type="dxa"/>
          </w:tcPr>
          <w:p w14:paraId="25851746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5EBA4932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47BF8C37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34" w:type="dxa"/>
          </w:tcPr>
          <w:p w14:paraId="1A72F9A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47E0C6E0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385" w:type="dxa"/>
          </w:tcPr>
          <w:p w14:paraId="153A4A3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8:01-01:18:02, 01:44:01-01:44:02</w:t>
            </w:r>
          </w:p>
          <w:p w14:paraId="783E7E8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0, 01:68N</w:t>
            </w:r>
          </w:p>
        </w:tc>
        <w:tc>
          <w:tcPr>
            <w:tcW w:w="2977" w:type="dxa"/>
          </w:tcPr>
          <w:p w14:paraId="108879E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7D4FE7F2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2B96E3AC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34" w:type="dxa"/>
          </w:tcPr>
          <w:p w14:paraId="56A91586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2FAB9FE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662336A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385" w:type="dxa"/>
          </w:tcPr>
          <w:p w14:paraId="6FF5035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1</w:t>
            </w:r>
          </w:p>
          <w:p w14:paraId="258E8D9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6, 01:37</w:t>
            </w:r>
          </w:p>
          <w:p w14:paraId="68DB3B2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  <w:tc>
          <w:tcPr>
            <w:tcW w:w="2977" w:type="dxa"/>
          </w:tcPr>
          <w:p w14:paraId="3D799B8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6CDCFB5A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7D823CAD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34" w:type="dxa"/>
          </w:tcPr>
          <w:p w14:paraId="085EAC2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32FF8FB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11392BC3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385" w:type="dxa"/>
          </w:tcPr>
          <w:p w14:paraId="595087D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3</w:t>
            </w:r>
          </w:p>
          <w:p w14:paraId="01793A0D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8</w:t>
            </w:r>
          </w:p>
          <w:p w14:paraId="22B4B58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3, 01:51</w:t>
            </w:r>
          </w:p>
        </w:tc>
        <w:tc>
          <w:tcPr>
            <w:tcW w:w="2977" w:type="dxa"/>
          </w:tcPr>
          <w:p w14:paraId="09A3D2DC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3AFCF4FC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4A3A171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34" w:type="dxa"/>
          </w:tcPr>
          <w:p w14:paraId="44756A4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677C0EB8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5385" w:type="dxa"/>
          </w:tcPr>
          <w:p w14:paraId="1D4DA7A0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4</w:t>
            </w:r>
          </w:p>
          <w:p w14:paraId="4724657D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3-01:24:02, 01:51, 01:54, 01:68N</w:t>
            </w:r>
          </w:p>
        </w:tc>
        <w:tc>
          <w:tcPr>
            <w:tcW w:w="2977" w:type="dxa"/>
          </w:tcPr>
          <w:p w14:paraId="5A56475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234469A5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154F297D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34" w:type="dxa"/>
          </w:tcPr>
          <w:p w14:paraId="18F74DE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6274077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</w:tc>
        <w:tc>
          <w:tcPr>
            <w:tcW w:w="5385" w:type="dxa"/>
          </w:tcPr>
          <w:p w14:paraId="184FE9D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8</w:t>
            </w:r>
          </w:p>
          <w:p w14:paraId="4CCB26D0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6, 01:21, 01:55</w:t>
            </w:r>
          </w:p>
        </w:tc>
        <w:tc>
          <w:tcPr>
            <w:tcW w:w="2977" w:type="dxa"/>
          </w:tcPr>
          <w:p w14:paraId="289CD28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1E7EDAA1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12959D0F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34" w:type="dxa"/>
          </w:tcPr>
          <w:p w14:paraId="10B7122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5A413E5C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385" w:type="dxa"/>
          </w:tcPr>
          <w:p w14:paraId="14022C7C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4:01-01:24:02, 01:54</w:t>
            </w:r>
          </w:p>
          <w:p w14:paraId="32715B7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19, 01:21</w:t>
            </w:r>
          </w:p>
        </w:tc>
        <w:tc>
          <w:tcPr>
            <w:tcW w:w="2977" w:type="dxa"/>
          </w:tcPr>
          <w:p w14:paraId="41CE32C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66244126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3962045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34" w:type="dxa"/>
          </w:tcPr>
          <w:p w14:paraId="31609903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61DAC66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20FB4899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5385" w:type="dxa"/>
          </w:tcPr>
          <w:p w14:paraId="631CD8D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0</w:t>
            </w:r>
          </w:p>
          <w:p w14:paraId="64B89AD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7</w:t>
            </w:r>
          </w:p>
          <w:p w14:paraId="1918C39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2</w:t>
            </w:r>
          </w:p>
        </w:tc>
        <w:tc>
          <w:tcPr>
            <w:tcW w:w="2977" w:type="dxa"/>
          </w:tcPr>
          <w:p w14:paraId="6613FBAD" w14:textId="77777777" w:rsidR="001D1E06" w:rsidRPr="001D1E06" w:rsidRDefault="001D1E06" w:rsidP="001D1E06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65, </w:t>
            </w: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DRB3*02:63</w:t>
            </w:r>
          </w:p>
          <w:p w14:paraId="27AAFFC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DRB3*01:47</w:t>
            </w:r>
          </w:p>
        </w:tc>
      </w:tr>
      <w:tr w:rsidR="001D1E06" w:rsidRPr="001D1E06" w14:paraId="3308F6D2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17E43B4E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34" w:type="dxa"/>
          </w:tcPr>
          <w:p w14:paraId="29C3D36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58924633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385" w:type="dxa"/>
          </w:tcPr>
          <w:p w14:paraId="7E9BF14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50</w:t>
            </w:r>
          </w:p>
          <w:p w14:paraId="3F855B49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25</w:t>
            </w:r>
          </w:p>
        </w:tc>
        <w:tc>
          <w:tcPr>
            <w:tcW w:w="2977" w:type="dxa"/>
          </w:tcPr>
          <w:p w14:paraId="7A0BD576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182E7744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tcW w:w="852" w:type="dxa"/>
          </w:tcPr>
          <w:p w14:paraId="79F19FF1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34" w:type="dxa"/>
          </w:tcPr>
          <w:p w14:paraId="4591CF98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05D5DB8E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7854882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5385" w:type="dxa"/>
          </w:tcPr>
          <w:p w14:paraId="5DF97CB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67</w:t>
            </w:r>
          </w:p>
          <w:p w14:paraId="47326C3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77</w:t>
            </w:r>
          </w:p>
          <w:p w14:paraId="746F78B6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9N-01:40N</w:t>
            </w:r>
          </w:p>
        </w:tc>
        <w:tc>
          <w:tcPr>
            <w:tcW w:w="2977" w:type="dxa"/>
          </w:tcPr>
          <w:p w14:paraId="7376D76C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334D6F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14:196</w:t>
            </w:r>
          </w:p>
        </w:tc>
      </w:tr>
      <w:tr w:rsidR="001D1E06" w:rsidRPr="001D1E06" w14:paraId="283CB957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49A21A4F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34" w:type="dxa"/>
          </w:tcPr>
          <w:p w14:paraId="6AD821C9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00951B1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5385" w:type="dxa"/>
          </w:tcPr>
          <w:p w14:paraId="733D6A5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3N</w:t>
            </w:r>
          </w:p>
          <w:p w14:paraId="16249646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77</w:t>
            </w:r>
          </w:p>
        </w:tc>
        <w:tc>
          <w:tcPr>
            <w:tcW w:w="2977" w:type="dxa"/>
          </w:tcPr>
          <w:p w14:paraId="14A5A93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5955C8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14:196</w:t>
            </w:r>
          </w:p>
        </w:tc>
      </w:tr>
      <w:tr w:rsidR="001D1E06" w:rsidRPr="001D1E06" w14:paraId="1B5AEC77" w14:textId="77777777" w:rsidTr="001D1E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852" w:type="dxa"/>
          </w:tcPr>
          <w:p w14:paraId="3C9F16B9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34" w:type="dxa"/>
          </w:tcPr>
          <w:p w14:paraId="3E378210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28564E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027C912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385" w:type="dxa"/>
          </w:tcPr>
          <w:p w14:paraId="7FD9C85A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4</w:t>
            </w:r>
          </w:p>
          <w:p w14:paraId="60E82B91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62N</w:t>
            </w:r>
          </w:p>
          <w:p w14:paraId="45DC48CB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2</w:t>
            </w:r>
          </w:p>
        </w:tc>
        <w:tc>
          <w:tcPr>
            <w:tcW w:w="2977" w:type="dxa"/>
          </w:tcPr>
          <w:p w14:paraId="2EE17BE6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D1E06" w:rsidRPr="001D1E06" w14:paraId="0EBCB326" w14:textId="77777777" w:rsidTr="001D1E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0A2E56C4" w14:textId="77777777" w:rsidR="001D1E06" w:rsidRPr="001D1E06" w:rsidRDefault="001D1E06" w:rsidP="001D1E0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34" w:type="dxa"/>
          </w:tcPr>
          <w:p w14:paraId="2EC36642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1936CFA4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385" w:type="dxa"/>
          </w:tcPr>
          <w:p w14:paraId="66C87C00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36</w:t>
            </w:r>
          </w:p>
          <w:p w14:paraId="3449F965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1E06">
              <w:rPr>
                <w:rFonts w:ascii="Arial" w:hAnsi="Arial" w:cs="Arial"/>
                <w:color w:val="000000"/>
                <w:sz w:val="18"/>
                <w:szCs w:val="18"/>
              </w:rPr>
              <w:t>*01:52N</w:t>
            </w:r>
          </w:p>
        </w:tc>
        <w:tc>
          <w:tcPr>
            <w:tcW w:w="2977" w:type="dxa"/>
          </w:tcPr>
          <w:p w14:paraId="14F17907" w14:textId="77777777" w:rsidR="001D1E06" w:rsidRPr="001D1E06" w:rsidRDefault="001D1E06" w:rsidP="001D1E0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783175B8" w14:textId="77777777" w:rsidR="00AC0BBA" w:rsidRPr="00C31382" w:rsidRDefault="00AC0BBA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left="142" w:right="141"/>
        <w:rPr>
          <w:rFonts w:cs="Arial"/>
          <w:spacing w:val="-3"/>
          <w:sz w:val="18"/>
          <w:szCs w:val="18"/>
        </w:rPr>
      </w:pPr>
    </w:p>
    <w:p w14:paraId="1C7E0789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z w:val="18"/>
          <w:szCs w:val="18"/>
        </w:rPr>
      </w:pPr>
      <w:r w:rsidRPr="00DC3F1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DC3F16">
        <w:rPr>
          <w:rFonts w:ascii="Arial" w:hAnsi="Arial" w:cs="Arial"/>
          <w:spacing w:val="-3"/>
          <w:sz w:val="18"/>
          <w:szCs w:val="18"/>
        </w:rPr>
        <w:t xml:space="preserve">The following DRB1*01 alleles </w:t>
      </w:r>
      <w:r w:rsidRPr="00DC3F1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9F3D7A1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2660"/>
        <w:gridCol w:w="1276"/>
      </w:tblGrid>
      <w:tr w:rsidR="00C31382" w:rsidRPr="00C31382" w14:paraId="71E701DF" w14:textId="77777777" w:rsidTr="00522783">
        <w:trPr>
          <w:trHeight w:val="314"/>
        </w:trPr>
        <w:tc>
          <w:tcPr>
            <w:tcW w:w="2660" w:type="dxa"/>
            <w:shd w:val="clear" w:color="auto" w:fill="FFFFFF"/>
          </w:tcPr>
          <w:p w14:paraId="0AA4128F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shd w:val="clear" w:color="auto" w:fill="FFFFFF"/>
          </w:tcPr>
          <w:p w14:paraId="5368ADF9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C31382" w:rsidRPr="00C31382" w14:paraId="1340981B" w14:textId="77777777" w:rsidTr="00522783">
        <w:trPr>
          <w:trHeight w:val="227"/>
        </w:trPr>
        <w:tc>
          <w:tcPr>
            <w:tcW w:w="2660" w:type="dxa"/>
            <w:shd w:val="clear" w:color="auto" w:fill="E6E6E6"/>
          </w:tcPr>
          <w:p w14:paraId="463FAEBD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spacing w:val="-3"/>
                <w:sz w:val="18"/>
                <w:szCs w:val="18"/>
              </w:rPr>
              <w:t>DRB1*01:40N, 01:67</w:t>
            </w:r>
          </w:p>
        </w:tc>
        <w:tc>
          <w:tcPr>
            <w:tcW w:w="1276" w:type="dxa"/>
            <w:shd w:val="clear" w:color="auto" w:fill="E6E6E6"/>
          </w:tcPr>
          <w:p w14:paraId="141F63B3" w14:textId="77777777" w:rsidR="00C31382" w:rsidRPr="00C31382" w:rsidRDefault="00BD0FB0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</w:tbl>
    <w:p w14:paraId="301801A0" w14:textId="77777777" w:rsidR="000D22C0" w:rsidRDefault="000D22C0" w:rsidP="001D1E0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</w:p>
    <w:p w14:paraId="24032B59" w14:textId="77777777" w:rsidR="00A43B0C" w:rsidRPr="00CE6CB8" w:rsidRDefault="00A43B0C" w:rsidP="005144FE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8"/>
          <w:szCs w:val="18"/>
        </w:rPr>
      </w:pPr>
      <w:r w:rsidRPr="00CE6CB8">
        <w:rPr>
          <w:rFonts w:ascii="Arial" w:hAnsi="Arial" w:cs="Arial"/>
          <w:sz w:val="18"/>
          <w:szCs w:val="18"/>
        </w:rPr>
        <w:t>’w’, might be weakly amplified.</w:t>
      </w:r>
    </w:p>
    <w:p w14:paraId="28A2AF1A" w14:textId="77777777" w:rsidR="00A43B0C" w:rsidRPr="00A43B0C" w:rsidRDefault="00A43B0C" w:rsidP="00F8302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  <w:lang w:val="en-GB"/>
        </w:rPr>
      </w:pPr>
    </w:p>
    <w:sectPr w:rsidR="00A43B0C" w:rsidRPr="00A43B0C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4BCBA" w14:textId="77777777" w:rsidR="005C0E11" w:rsidRDefault="005C0E11">
      <w:r>
        <w:separator/>
      </w:r>
    </w:p>
  </w:endnote>
  <w:endnote w:type="continuationSeparator" w:id="0">
    <w:p w14:paraId="425A4B0C" w14:textId="77777777" w:rsidR="005C0E11" w:rsidRDefault="005C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9090B" w14:textId="77777777" w:rsidR="00835452" w:rsidRPr="00060351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02CD40C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2CF9D2A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1CD0EB4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005C7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005C7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AF4A6" w14:textId="6578C2D9" w:rsidR="00835452" w:rsidRPr="00060351" w:rsidRDefault="009A6673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48C85467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85AD3ED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F810323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005C7">
      <w:rPr>
        <w:rFonts w:ascii="Arial" w:hAnsi="Arial"/>
        <w:noProof/>
      </w:rPr>
      <w:t>4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005C7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A4048" w14:textId="77777777" w:rsidR="005C0E11" w:rsidRDefault="005C0E11">
      <w:r>
        <w:separator/>
      </w:r>
    </w:p>
  </w:footnote>
  <w:footnote w:type="continuationSeparator" w:id="0">
    <w:p w14:paraId="303BB336" w14:textId="77777777" w:rsidR="005C0E11" w:rsidRDefault="005C0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C394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CEF403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E2AAD" w14:textId="43496512" w:rsidR="009F5995" w:rsidRDefault="009A6673" w:rsidP="009F5995">
    <w:pPr>
      <w:rPr>
        <w:rFonts w:ascii="Arial" w:hAnsi="Arial" w:cs="Arial"/>
        <w:b/>
        <w:sz w:val="32"/>
        <w:szCs w:val="32"/>
        <w:vertAlign w:val="superscript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3DEB54" wp14:editId="7F14B7E4">
              <wp:simplePos x="0" y="0"/>
              <wp:positionH relativeFrom="margin">
                <wp:align>right</wp:align>
              </wp:positionH>
              <wp:positionV relativeFrom="paragraph">
                <wp:posOffset>3298</wp:posOffset>
              </wp:positionV>
              <wp:extent cx="2088325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832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A6BEAD" w14:textId="1F77574F" w:rsidR="009F5995" w:rsidRPr="00AE65CF" w:rsidRDefault="009A6673" w:rsidP="009F5995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9A6673">
                            <w:rPr>
                              <w:rFonts w:ascii="Arial" w:hAnsi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9A667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9F5995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 w:rsidR="009F599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="009F5995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 w:rsidR="009F599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="009F5995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3DEB5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3.25pt;margin-top:.25pt;width:164.45pt;height:39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">
              <v:textbox style="mso-fit-shape-to-text:t">
                <w:txbxContent>
                  <w:p w14:paraId="68A6BEAD" w14:textId="1F77574F" w:rsidR="009F5995" w:rsidRPr="00AE65CF" w:rsidRDefault="009A6673" w:rsidP="009F5995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9A6673">
                      <w:rPr>
                        <w:rFonts w:ascii="Arial" w:hAnsi="Arial"/>
                        <w:sz w:val="18"/>
                        <w:szCs w:val="18"/>
                      </w:rPr>
                      <w:t xml:space="preserve">Visit </w:t>
                    </w:r>
                    <w:r w:rsidRPr="009A667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9F5995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 w:rsidR="009F5995"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="009F5995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 w:rsidR="009F5995"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="009F5995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F5995" w:rsidRPr="005B3919">
      <w:rPr>
        <w:noProof/>
        <w:lang w:val="sv-SE" w:eastAsia="sv-SE"/>
      </w:rPr>
      <w:drawing>
        <wp:anchor distT="0" distB="0" distL="114300" distR="114300" simplePos="0" relativeHeight="251660288" behindDoc="0" locked="0" layoutInCell="1" allowOverlap="1" wp14:anchorId="02364F80" wp14:editId="13CA0B1D">
          <wp:simplePos x="0" y="0"/>
          <wp:positionH relativeFrom="margin">
            <wp:posOffset>-158267</wp:posOffset>
          </wp:positionH>
          <wp:positionV relativeFrom="paragraph">
            <wp:posOffset>4248</wp:posOffset>
          </wp:positionV>
          <wp:extent cx="1500388" cy="204906"/>
          <wp:effectExtent l="0" t="0" r="5080" b="5080"/>
          <wp:wrapSquare wrapText="bothSides"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0388" cy="2049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5995" w:rsidRPr="00BD65D2">
      <w:rPr>
        <w:rFonts w:cs="Arial"/>
        <w:i/>
        <w:sz w:val="40"/>
        <w:szCs w:val="40"/>
      </w:rPr>
      <w:t xml:space="preserve"> </w:t>
    </w:r>
  </w:p>
  <w:p w14:paraId="4C780251" w14:textId="77777777" w:rsidR="009F5995" w:rsidRPr="00BD65D2" w:rsidRDefault="009F5995" w:rsidP="009F5995">
    <w:r w:rsidRPr="00BD65D2">
      <w:rPr>
        <w:sz w:val="32"/>
        <w:szCs w:val="32"/>
        <w:vertAlign w:val="superscript"/>
      </w:rPr>
      <w:tab/>
    </w:r>
    <w:r w:rsidRPr="00BD65D2">
      <w:rPr>
        <w:sz w:val="32"/>
        <w:szCs w:val="32"/>
        <w:vertAlign w:val="superscript"/>
      </w:rPr>
      <w:tab/>
    </w:r>
    <w:r w:rsidRPr="00BD65D2"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 xml:space="preserve"> </w:t>
    </w:r>
    <w:r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ab/>
    </w:r>
    <w:r>
      <w:rPr>
        <w:rFonts w:ascii="Arial" w:hAnsi="Arial" w:cs="Arial"/>
        <w:b/>
        <w:sz w:val="20"/>
        <w:szCs w:val="20"/>
      </w:rPr>
      <w:t xml:space="preserve">  </w:t>
    </w:r>
    <w:r w:rsidR="00014E16">
      <w:rPr>
        <w:rFonts w:ascii="Arial" w:hAnsi="Arial" w:cs="Arial"/>
        <w:b/>
        <w:sz w:val="20"/>
        <w:szCs w:val="20"/>
      </w:rPr>
      <w:t xml:space="preserve">     </w:t>
    </w:r>
    <w:r w:rsidRPr="00BD65D2">
      <w:rPr>
        <w:rFonts w:ascii="Arial" w:hAnsi="Arial" w:cs="Arial"/>
        <w:b/>
        <w:sz w:val="20"/>
        <w:szCs w:val="20"/>
      </w:rPr>
      <w:t>DRB1*0</w:t>
    </w:r>
    <w:r>
      <w:rPr>
        <w:rFonts w:ascii="Arial" w:hAnsi="Arial" w:cs="Arial"/>
        <w:b/>
        <w:sz w:val="20"/>
        <w:szCs w:val="20"/>
      </w:rPr>
      <w:t>1</w:t>
    </w:r>
  </w:p>
  <w:p w14:paraId="32FDC49A" w14:textId="77A0897F" w:rsidR="009F5995" w:rsidRPr="00BD65D2" w:rsidRDefault="009A6673" w:rsidP="009F599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une</w:t>
    </w:r>
    <w:r w:rsidR="009F5995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2020</w:t>
    </w:r>
    <w:r w:rsidR="009F5995" w:rsidRPr="00BD65D2">
      <w:rPr>
        <w:rFonts w:ascii="Arial" w:hAnsi="Arial" w:cs="Arial"/>
        <w:b/>
        <w:sz w:val="20"/>
        <w:szCs w:val="20"/>
      </w:rPr>
      <w:tab/>
    </w:r>
    <w:r w:rsidR="009F5995" w:rsidRPr="009F5995">
      <w:rPr>
        <w:rFonts w:ascii="Arial" w:hAnsi="Arial" w:cs="Arial"/>
        <w:b/>
        <w:sz w:val="20"/>
      </w:rPr>
      <w:t>101.111-24/06 -24u/06u</w:t>
    </w:r>
  </w:p>
  <w:p w14:paraId="4C6C265B" w14:textId="50B727AC" w:rsidR="009F5995" w:rsidRDefault="009F5995" w:rsidP="009F599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DE4C06">
      <w:rPr>
        <w:rFonts w:ascii="Arial" w:hAnsi="Arial" w:cs="Arial"/>
        <w:sz w:val="20"/>
        <w:szCs w:val="20"/>
      </w:rPr>
      <w:t>1</w:t>
    </w:r>
    <w:r w:rsidRPr="00BD65D2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014E16">
      <w:rPr>
        <w:rFonts w:ascii="Arial" w:hAnsi="Arial" w:cs="Arial"/>
        <w:b/>
        <w:sz w:val="20"/>
        <w:szCs w:val="20"/>
      </w:rPr>
      <w:t xml:space="preserve">     </w:t>
    </w:r>
    <w:r>
      <w:rPr>
        <w:rFonts w:ascii="Arial" w:hAnsi="Arial" w:cs="Arial"/>
        <w:b/>
        <w:sz w:val="20"/>
        <w:szCs w:val="20"/>
      </w:rPr>
      <w:t>1H1</w:t>
    </w:r>
    <w:r w:rsidRPr="00BD65D2">
      <w:rPr>
        <w:rFonts w:ascii="Arial" w:hAnsi="Arial" w:cs="Arial"/>
        <w:b/>
        <w:sz w:val="20"/>
        <w:szCs w:val="20"/>
      </w:rPr>
      <w:t xml:space="preserve">    </w:t>
    </w:r>
  </w:p>
  <w:p w14:paraId="6C0845CD" w14:textId="77777777" w:rsidR="00835452" w:rsidRPr="009F5995" w:rsidRDefault="00835452" w:rsidP="009F5995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DE351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FE6652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0E4757D"/>
    <w:multiLevelType w:val="hybridMultilevel"/>
    <w:tmpl w:val="75E40C52"/>
    <w:lvl w:ilvl="0" w:tplc="ED8E1A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  <w:szCs w:val="1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sjAzMDIwNDI2MTBS0lEKTi0uzszPAykwqgUAB73eiiwAAAA="/>
  </w:docVars>
  <w:rsids>
    <w:rsidRoot w:val="001010A3"/>
    <w:rsid w:val="00001DAD"/>
    <w:rsid w:val="000023E6"/>
    <w:rsid w:val="00003ADC"/>
    <w:rsid w:val="00012D10"/>
    <w:rsid w:val="00013578"/>
    <w:rsid w:val="00014E16"/>
    <w:rsid w:val="00020579"/>
    <w:rsid w:val="00020EA2"/>
    <w:rsid w:val="00024005"/>
    <w:rsid w:val="00024ADB"/>
    <w:rsid w:val="00025E2B"/>
    <w:rsid w:val="0003770A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590A"/>
    <w:rsid w:val="000E2B25"/>
    <w:rsid w:val="000F1A4F"/>
    <w:rsid w:val="000F3C01"/>
    <w:rsid w:val="000F6F6F"/>
    <w:rsid w:val="001010A3"/>
    <w:rsid w:val="00111884"/>
    <w:rsid w:val="001141C5"/>
    <w:rsid w:val="00125072"/>
    <w:rsid w:val="001269C6"/>
    <w:rsid w:val="00153748"/>
    <w:rsid w:val="00153DA6"/>
    <w:rsid w:val="001579AA"/>
    <w:rsid w:val="00162A62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1E06"/>
    <w:rsid w:val="001D2FA4"/>
    <w:rsid w:val="001D4662"/>
    <w:rsid w:val="001F1BFE"/>
    <w:rsid w:val="001F3F6C"/>
    <w:rsid w:val="001F5362"/>
    <w:rsid w:val="001F6847"/>
    <w:rsid w:val="00204F7F"/>
    <w:rsid w:val="002144EA"/>
    <w:rsid w:val="00214D0C"/>
    <w:rsid w:val="002258C5"/>
    <w:rsid w:val="0022776D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4FF"/>
    <w:rsid w:val="00260338"/>
    <w:rsid w:val="002604E1"/>
    <w:rsid w:val="002673DF"/>
    <w:rsid w:val="00272610"/>
    <w:rsid w:val="00277149"/>
    <w:rsid w:val="00280F08"/>
    <w:rsid w:val="00283317"/>
    <w:rsid w:val="00292BC5"/>
    <w:rsid w:val="00295639"/>
    <w:rsid w:val="002B64F2"/>
    <w:rsid w:val="002C23CF"/>
    <w:rsid w:val="002C2939"/>
    <w:rsid w:val="002C30FF"/>
    <w:rsid w:val="002D707A"/>
    <w:rsid w:val="002D73C8"/>
    <w:rsid w:val="002D7944"/>
    <w:rsid w:val="002E42CC"/>
    <w:rsid w:val="002E4D12"/>
    <w:rsid w:val="002F3F1E"/>
    <w:rsid w:val="002F7398"/>
    <w:rsid w:val="002F763D"/>
    <w:rsid w:val="003005C7"/>
    <w:rsid w:val="00302576"/>
    <w:rsid w:val="00304717"/>
    <w:rsid w:val="00310290"/>
    <w:rsid w:val="003164E7"/>
    <w:rsid w:val="00316DF5"/>
    <w:rsid w:val="003201D4"/>
    <w:rsid w:val="00320C08"/>
    <w:rsid w:val="00331CF6"/>
    <w:rsid w:val="003367B4"/>
    <w:rsid w:val="00337E3A"/>
    <w:rsid w:val="00342D76"/>
    <w:rsid w:val="00354386"/>
    <w:rsid w:val="00355A32"/>
    <w:rsid w:val="00365D52"/>
    <w:rsid w:val="00367914"/>
    <w:rsid w:val="00373E47"/>
    <w:rsid w:val="00375239"/>
    <w:rsid w:val="00376026"/>
    <w:rsid w:val="00381E98"/>
    <w:rsid w:val="00382BE4"/>
    <w:rsid w:val="0038376A"/>
    <w:rsid w:val="00395F8E"/>
    <w:rsid w:val="003A203F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E23"/>
    <w:rsid w:val="003E0477"/>
    <w:rsid w:val="003E274F"/>
    <w:rsid w:val="003E584E"/>
    <w:rsid w:val="003F2D05"/>
    <w:rsid w:val="00401DC3"/>
    <w:rsid w:val="00402C50"/>
    <w:rsid w:val="00412B7E"/>
    <w:rsid w:val="00415209"/>
    <w:rsid w:val="00440FFA"/>
    <w:rsid w:val="00450478"/>
    <w:rsid w:val="00456AE3"/>
    <w:rsid w:val="004637DE"/>
    <w:rsid w:val="00471F00"/>
    <w:rsid w:val="004745A1"/>
    <w:rsid w:val="00481119"/>
    <w:rsid w:val="00484A3E"/>
    <w:rsid w:val="00486CFF"/>
    <w:rsid w:val="00493D14"/>
    <w:rsid w:val="004B21C7"/>
    <w:rsid w:val="004B28F2"/>
    <w:rsid w:val="004C72AD"/>
    <w:rsid w:val="004D46E1"/>
    <w:rsid w:val="004E1E7A"/>
    <w:rsid w:val="004F3A3A"/>
    <w:rsid w:val="004F5DC6"/>
    <w:rsid w:val="00503481"/>
    <w:rsid w:val="00511D00"/>
    <w:rsid w:val="00512069"/>
    <w:rsid w:val="00513A2D"/>
    <w:rsid w:val="00513E65"/>
    <w:rsid w:val="005144FE"/>
    <w:rsid w:val="00522783"/>
    <w:rsid w:val="00532C20"/>
    <w:rsid w:val="0055075C"/>
    <w:rsid w:val="00553F26"/>
    <w:rsid w:val="0055676E"/>
    <w:rsid w:val="005658AC"/>
    <w:rsid w:val="005667AF"/>
    <w:rsid w:val="00571E25"/>
    <w:rsid w:val="0059269D"/>
    <w:rsid w:val="005B1B96"/>
    <w:rsid w:val="005C0E11"/>
    <w:rsid w:val="005C3203"/>
    <w:rsid w:val="005C6D9C"/>
    <w:rsid w:val="005C7EB4"/>
    <w:rsid w:val="005D0328"/>
    <w:rsid w:val="005D1A1B"/>
    <w:rsid w:val="005E5E01"/>
    <w:rsid w:val="005F150D"/>
    <w:rsid w:val="005F2147"/>
    <w:rsid w:val="00600A12"/>
    <w:rsid w:val="00600B49"/>
    <w:rsid w:val="00607B65"/>
    <w:rsid w:val="00613226"/>
    <w:rsid w:val="006132E4"/>
    <w:rsid w:val="006223A5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0680"/>
    <w:rsid w:val="006A2F3F"/>
    <w:rsid w:val="006B0D0E"/>
    <w:rsid w:val="006B3E1A"/>
    <w:rsid w:val="006B6103"/>
    <w:rsid w:val="006B6E3F"/>
    <w:rsid w:val="006C4083"/>
    <w:rsid w:val="006C5A92"/>
    <w:rsid w:val="006C751F"/>
    <w:rsid w:val="006D0B9A"/>
    <w:rsid w:val="006D0D69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310A"/>
    <w:rsid w:val="0075468C"/>
    <w:rsid w:val="007566DE"/>
    <w:rsid w:val="007713C6"/>
    <w:rsid w:val="00785012"/>
    <w:rsid w:val="0079135B"/>
    <w:rsid w:val="00796E2D"/>
    <w:rsid w:val="007A1CE6"/>
    <w:rsid w:val="007B5084"/>
    <w:rsid w:val="007C0077"/>
    <w:rsid w:val="007D3A51"/>
    <w:rsid w:val="007D5A9D"/>
    <w:rsid w:val="007E365B"/>
    <w:rsid w:val="007E7A46"/>
    <w:rsid w:val="007F03B4"/>
    <w:rsid w:val="00800303"/>
    <w:rsid w:val="00805B04"/>
    <w:rsid w:val="008111DA"/>
    <w:rsid w:val="00811EBA"/>
    <w:rsid w:val="0081448E"/>
    <w:rsid w:val="00814ED3"/>
    <w:rsid w:val="00835452"/>
    <w:rsid w:val="008374D8"/>
    <w:rsid w:val="008603D7"/>
    <w:rsid w:val="008650CB"/>
    <w:rsid w:val="0087051B"/>
    <w:rsid w:val="00876BD6"/>
    <w:rsid w:val="0088058D"/>
    <w:rsid w:val="00887281"/>
    <w:rsid w:val="008872EB"/>
    <w:rsid w:val="00891CFF"/>
    <w:rsid w:val="008962D2"/>
    <w:rsid w:val="008B674C"/>
    <w:rsid w:val="008C3A0F"/>
    <w:rsid w:val="008C7B5C"/>
    <w:rsid w:val="008D4624"/>
    <w:rsid w:val="008D4F4C"/>
    <w:rsid w:val="008F055B"/>
    <w:rsid w:val="008F068B"/>
    <w:rsid w:val="00912450"/>
    <w:rsid w:val="009144A2"/>
    <w:rsid w:val="0091530B"/>
    <w:rsid w:val="00915467"/>
    <w:rsid w:val="00920DB9"/>
    <w:rsid w:val="00924189"/>
    <w:rsid w:val="00933390"/>
    <w:rsid w:val="00940097"/>
    <w:rsid w:val="009456AE"/>
    <w:rsid w:val="00952935"/>
    <w:rsid w:val="00964437"/>
    <w:rsid w:val="00965212"/>
    <w:rsid w:val="00965933"/>
    <w:rsid w:val="00971D2A"/>
    <w:rsid w:val="00980262"/>
    <w:rsid w:val="009817BC"/>
    <w:rsid w:val="00986CCA"/>
    <w:rsid w:val="00993CAF"/>
    <w:rsid w:val="00994958"/>
    <w:rsid w:val="009A0BDC"/>
    <w:rsid w:val="009A5AD0"/>
    <w:rsid w:val="009A6673"/>
    <w:rsid w:val="009A7BDB"/>
    <w:rsid w:val="009C2C40"/>
    <w:rsid w:val="009E1C42"/>
    <w:rsid w:val="009E6698"/>
    <w:rsid w:val="009F00DE"/>
    <w:rsid w:val="009F5995"/>
    <w:rsid w:val="00A00FC4"/>
    <w:rsid w:val="00A046AF"/>
    <w:rsid w:val="00A06E76"/>
    <w:rsid w:val="00A17444"/>
    <w:rsid w:val="00A20A74"/>
    <w:rsid w:val="00A214BE"/>
    <w:rsid w:val="00A25F6F"/>
    <w:rsid w:val="00A27C52"/>
    <w:rsid w:val="00A4288E"/>
    <w:rsid w:val="00A4343D"/>
    <w:rsid w:val="00A43B0C"/>
    <w:rsid w:val="00A44459"/>
    <w:rsid w:val="00A46239"/>
    <w:rsid w:val="00A50614"/>
    <w:rsid w:val="00A54221"/>
    <w:rsid w:val="00A67E5E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5CC9"/>
    <w:rsid w:val="00AB2381"/>
    <w:rsid w:val="00AB3F31"/>
    <w:rsid w:val="00AB5CFB"/>
    <w:rsid w:val="00AC0BBA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321DF"/>
    <w:rsid w:val="00B33802"/>
    <w:rsid w:val="00B40077"/>
    <w:rsid w:val="00B45264"/>
    <w:rsid w:val="00B46632"/>
    <w:rsid w:val="00B52EEB"/>
    <w:rsid w:val="00B57E1C"/>
    <w:rsid w:val="00B74EB5"/>
    <w:rsid w:val="00B82B42"/>
    <w:rsid w:val="00B91F6C"/>
    <w:rsid w:val="00B94A46"/>
    <w:rsid w:val="00BA0EA1"/>
    <w:rsid w:val="00BA3B02"/>
    <w:rsid w:val="00BB6181"/>
    <w:rsid w:val="00BB6999"/>
    <w:rsid w:val="00BC41B2"/>
    <w:rsid w:val="00BC7505"/>
    <w:rsid w:val="00BC7F0A"/>
    <w:rsid w:val="00BD04A7"/>
    <w:rsid w:val="00BD0FB0"/>
    <w:rsid w:val="00BD2A53"/>
    <w:rsid w:val="00BD5505"/>
    <w:rsid w:val="00BE61F6"/>
    <w:rsid w:val="00BF1B58"/>
    <w:rsid w:val="00BF7C65"/>
    <w:rsid w:val="00C12E98"/>
    <w:rsid w:val="00C17711"/>
    <w:rsid w:val="00C20306"/>
    <w:rsid w:val="00C31382"/>
    <w:rsid w:val="00C42001"/>
    <w:rsid w:val="00C43632"/>
    <w:rsid w:val="00C4480F"/>
    <w:rsid w:val="00C46768"/>
    <w:rsid w:val="00C476A0"/>
    <w:rsid w:val="00C505B3"/>
    <w:rsid w:val="00C5100D"/>
    <w:rsid w:val="00C64B25"/>
    <w:rsid w:val="00C66DF6"/>
    <w:rsid w:val="00C7247F"/>
    <w:rsid w:val="00C76A11"/>
    <w:rsid w:val="00C808C5"/>
    <w:rsid w:val="00C86195"/>
    <w:rsid w:val="00C90D9A"/>
    <w:rsid w:val="00C92C07"/>
    <w:rsid w:val="00C96752"/>
    <w:rsid w:val="00CB37C0"/>
    <w:rsid w:val="00CB7E86"/>
    <w:rsid w:val="00CC1A52"/>
    <w:rsid w:val="00CC7BC7"/>
    <w:rsid w:val="00CD08AB"/>
    <w:rsid w:val="00CD0DD9"/>
    <w:rsid w:val="00CD5F2A"/>
    <w:rsid w:val="00CD7A67"/>
    <w:rsid w:val="00CE0D67"/>
    <w:rsid w:val="00CE3B4B"/>
    <w:rsid w:val="00D02421"/>
    <w:rsid w:val="00D0558E"/>
    <w:rsid w:val="00D06B65"/>
    <w:rsid w:val="00D06D78"/>
    <w:rsid w:val="00D15949"/>
    <w:rsid w:val="00D26448"/>
    <w:rsid w:val="00D2665B"/>
    <w:rsid w:val="00D2686C"/>
    <w:rsid w:val="00D44288"/>
    <w:rsid w:val="00D447E1"/>
    <w:rsid w:val="00D463FE"/>
    <w:rsid w:val="00D469D2"/>
    <w:rsid w:val="00D555CC"/>
    <w:rsid w:val="00D6181A"/>
    <w:rsid w:val="00D74E0B"/>
    <w:rsid w:val="00D85F40"/>
    <w:rsid w:val="00D87A0B"/>
    <w:rsid w:val="00D92381"/>
    <w:rsid w:val="00DA0250"/>
    <w:rsid w:val="00DA7F6E"/>
    <w:rsid w:val="00DB4CD8"/>
    <w:rsid w:val="00DC16B2"/>
    <w:rsid w:val="00DC3F16"/>
    <w:rsid w:val="00DC5A58"/>
    <w:rsid w:val="00DC7602"/>
    <w:rsid w:val="00DD2164"/>
    <w:rsid w:val="00DD2F69"/>
    <w:rsid w:val="00DD4431"/>
    <w:rsid w:val="00DD70AD"/>
    <w:rsid w:val="00DD7E85"/>
    <w:rsid w:val="00DE323B"/>
    <w:rsid w:val="00DE4C06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51B64"/>
    <w:rsid w:val="00E556A8"/>
    <w:rsid w:val="00E76C81"/>
    <w:rsid w:val="00E84D6E"/>
    <w:rsid w:val="00E85904"/>
    <w:rsid w:val="00E868EF"/>
    <w:rsid w:val="00E94CA6"/>
    <w:rsid w:val="00E97822"/>
    <w:rsid w:val="00EA1750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4527"/>
    <w:rsid w:val="00F3482A"/>
    <w:rsid w:val="00F5280B"/>
    <w:rsid w:val="00F57236"/>
    <w:rsid w:val="00F63E15"/>
    <w:rsid w:val="00F66008"/>
    <w:rsid w:val="00F70EE0"/>
    <w:rsid w:val="00F71BB3"/>
    <w:rsid w:val="00F72135"/>
    <w:rsid w:val="00F76880"/>
    <w:rsid w:val="00F83029"/>
    <w:rsid w:val="00F855DD"/>
    <w:rsid w:val="00F97374"/>
    <w:rsid w:val="00FA2A88"/>
    <w:rsid w:val="00FB4246"/>
    <w:rsid w:val="00FB46C6"/>
    <w:rsid w:val="00FB5D47"/>
    <w:rsid w:val="00FB69BE"/>
    <w:rsid w:val="00FB6E97"/>
    <w:rsid w:val="00FC1B15"/>
    <w:rsid w:val="00FC5893"/>
    <w:rsid w:val="00FD23D7"/>
    <w:rsid w:val="00FE1916"/>
    <w:rsid w:val="00FE691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1BE9B3DF"/>
  <w15:chartTrackingRefBased/>
  <w15:docId w15:val="{F4ACBE07-E6FE-47C2-B294-7098F4E4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AC0BB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68206C-B5E3-428F-9FB2-DF170AB23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50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46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0-06-04T13:13:00Z</cp:lastPrinted>
  <dcterms:created xsi:type="dcterms:W3CDTF">2020-06-04T07:17:00Z</dcterms:created>
  <dcterms:modified xsi:type="dcterms:W3CDTF">2020-06-04T13:40:00Z</dcterms:modified>
</cp:coreProperties>
</file>